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olice</w:t>
      </w:r>
      <w:r>
        <w:t xml:space="preserve"> </w:t>
      </w:r>
      <w:r>
        <w:t xml:space="preserve">Officer</w:t>
      </w:r>
      <w:r>
        <w:t xml:space="preserve"> </w:t>
      </w:r>
      <w:r>
        <w:t xml:space="preserve">Position</w:t>
      </w:r>
      <w:r>
        <w:t xml:space="preserve"> </w:t>
      </w:r>
      <w:r>
        <w:t xml:space="preserve">-</w:t>
      </w:r>
      <w:r>
        <w:t xml:space="preserve"> </w:t>
      </w:r>
      <w:r>
        <w:t xml:space="preserve">Peru</w:t>
      </w:r>
      <w:r>
        <w:t xml:space="preserve"> </w:t>
      </w:r>
      <w:r>
        <w:t xml:space="preserve">Lima</w:t>
      </w:r>
    </w:p>
    <w:bookmarkStart w:id="20" w:name="internship-application-letter"/>
    <w:p>
      <w:pPr>
        <w:pStyle w:val="Heading1"/>
      </w:pPr>
      <w:r>
        <w:t xml:space="preserve">INTERNSHIP APPLICATION LETTER</w:t>
      </w:r>
    </w:p>
    <w:p>
      <w:pPr>
        <w:pStyle w:val="FirstParagraph"/>
      </w:pPr>
      <w:r>
        <w:t xml:space="preserve">For the Position of Police Officer Internship</w:t>
      </w:r>
    </w:p>
    <w:bookmarkEnd w:id="20"/>
    <w:p>
      <w:pPr>
        <w:pStyle w:val="BodyText"/>
      </w:pPr>
      <w:r>
        <w:t xml:space="preserve">October 26, 2023</w:t>
      </w:r>
    </w:p>
    <w:p>
      <w:pPr>
        <w:pStyle w:val="BodyText"/>
      </w:pPr>
      <w:r>
        <w:t xml:space="preserve">Director of Human Resources</w:t>
      </w:r>
      <w:r>
        <w:br/>
      </w:r>
      <w:r>
        <w:t xml:space="preserve">Lima Metropolitan Police Department</w:t>
      </w:r>
      <w:r>
        <w:br/>
      </w:r>
      <w:r>
        <w:t xml:space="preserve">Avenida Abancay N.° 500</w:t>
      </w:r>
      <w:r>
        <w:br/>
      </w:r>
      <w:r>
        <w:t xml:space="preserve">Lima, Peru</w:t>
      </w:r>
    </w:p>
    <w:bookmarkStart w:id="21" w:name="X477cd126bb3f34a19e2e50f9ca80f451a3e1065"/>
    <w:p>
      <w:pPr>
        <w:pStyle w:val="Heading2"/>
      </w:pPr>
      <w:r>
        <w:t xml:space="preserve">Subject: Internship Application Letter for Police Officer Position at Lima Metropolitan Police Department</w:t>
      </w:r>
    </w:p>
    <w:bookmarkEnd w:id="21"/>
    <w:p>
      <w:pPr>
        <w:pStyle w:val="FirstParagraph"/>
      </w:pPr>
      <w:r>
        <w:t xml:space="preserve">Dear Director of Human Resources,</w:t>
      </w:r>
    </w:p>
    <w:p>
      <w:pPr>
        <w:pStyle w:val="BodyText"/>
      </w:pPr>
      <w:r>
        <w:t xml:space="preserve">It is with profound respect for the noble profession of law enforcement and deep admiration for the Lima Metropolitan Police Department's (LMPD) unwavering commitment to public safety that I submit this Internship Application Letter. As a dedicated student at the National University of San Marcos, majoring in Criminal Justice with a focus on community policing strategies, I am writing to express my enthusiastic interest in the Police Officer Internship Program offered by your esteemed institution within the vibrant and dynamic urban landscape of Peru Lima.</w:t>
      </w:r>
    </w:p>
    <w:p>
      <w:pPr>
        <w:pStyle w:val="BodyText"/>
      </w:pPr>
      <w:r>
        <w:t xml:space="preserve">My fascination with policing began during my childhood in Miraflores, a district renowned for its cultural diversity and complex security challenges. Witnessing community police initiatives transform high-crime neighborhoods into safer spaces ignited my passion to contribute meaningfully to Peru's public safety ecosystem. This internship represents the pivotal opportunity I have sought since entering university—where I could immerse myself in the practical realities of serving as a Police Officer in one of South America's most populous and culturally rich metropolises. The Lima Metropolitan Police Department stands as the guardian not just of a city, but of Peru's collective security identity, and I am eager to learn from your frontline professionals.</w:t>
      </w:r>
    </w:p>
    <w:p>
      <w:pPr>
        <w:pStyle w:val="BodyText"/>
      </w:pPr>
      <w:r>
        <w:t xml:space="preserve">My academic journey has equipped me with theoretical frameworks directly applicable to urban policing in Peru Lima. I have completed specialized coursework including "Criminal Procedure in Peruvian Law," "Community Policing Models for Latin American Cities," and "Crisis Intervention Techniques." My undergraduate research project analyzed the effectiveness of the LMPD's recent neighborhood watch program in Chorrillos, where I conducted 45 interviews with both officers and residents. This study revealed how culturally competent engagement—particularly understanding local traditions like *pachamama* (earth mother) ceremonies that influence community trust—significantly impacts crime prevention outcomes. Such insights underscore my belief that successful policing in Peru Lima requires both legal expertise and deep cultural empathy.</w:t>
      </w:r>
    </w:p>
    <w:p>
      <w:pPr>
        <w:pStyle w:val="BodyText"/>
      </w:pPr>
      <w:r>
        <w:t xml:space="preserve">Beyond academics, I have actively cultivated skills essential for this Police Officer internship through rigorous physical training and community service. For the past two years, I have trained at the Lima Athletic Club's police fitness program, maintaining certifications in first aid and CPR that meet Peruvian National Police standards. Additionally, I volunteered with "Lima Cuida," a nonprofit coordinating disaster response during Lima's annual rainy season floods. During these efforts, I assisted in evacuating 120 residents from vulnerable neighborhoods like San Juan de Lurigancho while documenting needs for future emergency protocols—experience that taught me the importance of rapid decision-making under pressure and clear communication with diverse populations.</w:t>
      </w:r>
    </w:p>
    <w:p>
      <w:pPr>
        <w:pStyle w:val="BodyText"/>
      </w:pPr>
      <w:r>
        <w:t xml:space="preserve">I understand that serving as a Police Officer in Peru Lima demands exceptional adaptability due to the city's unique challenges. With over 10 million residents navigating economic disparities, informal settlements (*pueblos jóvenes*), and complex urban migration patterns, effective policing requires innovation. I am particularly impressed by the LMPD's "Policía en la Calle" initiative that integrates digital tools with foot patrols in downtown districts—a model I hope to observe closely during my internship. My proficiency in Spanish (native) and English (fluent), combined with basic Quechua vocabulary learned through community workshops, positions me to bridge communication gaps between officers and Peru's Indigenous communities, a critical need identified in your 2022 annual report.</w:t>
      </w:r>
    </w:p>
    <w:p>
      <w:pPr>
        <w:pStyle w:val="BodyText"/>
      </w:pPr>
      <w:r>
        <w:t xml:space="preserve">My commitment extends beyond technical skills to ethical integrity—core values I've seen embodied daily by the LMPD. During my volunteer work, I observed officers defusing tensions between street vendors and tourists without resorting to force, demonstrating the cultural sensitivity that defines exemplary policing in Peru Lima. I am prepared to uphold this standard through strict adherence to Peruvian Law No. 26870 (the Police Service Act) and your department's Code of Conduct. This internship would be transformative for my development as a future Police Officer who understands that security is not merely the absence of crime, but the presence of justice, respect, and community partnership.</w:t>
      </w:r>
    </w:p>
    <w:p>
      <w:pPr>
        <w:pStyle w:val="BodyText"/>
      </w:pPr>
      <w:r>
        <w:t xml:space="preserve">Peru Lima's dynamic environment offers an unparalleled training ground for emerging officers. I am especially eager to learn from your department's approach to managing protests during political events—such as the recent demonstrations at Plaza de Armas—which require balancing constitutional rights with public order. My academic background includes analyzing comparative policing strategies from São Paulo and Bogotá, but nothing replaces firsthand observation of how the LMPD navigates these complexities while upholding human dignity. I am confident that my proactive attitude, cultural awareness, and dedication to service align perfectly with your internship program's objectives.</w:t>
      </w:r>
    </w:p>
    <w:p>
      <w:pPr>
        <w:pStyle w:val="BodyText"/>
      </w:pPr>
      <w:r>
        <w:t xml:space="preserve">As a future member of Peru Lima's law enforcement family, I am committed to contributing immediately. My availability spans the upcoming academic semester (January–June 2024), and I am prepared to relocate temporarily near the LMPD headquarters if required. I would welcome the opportunity to discuss how my background in community engagement, crisis response, and Peruvian legal studies can support your department's mission during a brief interview at your convenience.</w:t>
      </w:r>
    </w:p>
    <w:p>
      <w:pPr>
        <w:pStyle w:val="BodyText"/>
      </w:pPr>
      <w:r>
        <w:t xml:space="preserve">The Lima Metropolitan Police Department stands as a beacon of hope for security across Peru. Through this Internship Application Letter, I humbly seek the honor of learning under your guidance to become a competent and compassionate Police Officer ready to serve the people of Peru Lima with professionalism and heart. Thank you for considering my application; I look forward to contributing meaningfully to your team's vital work.</w:t>
      </w:r>
    </w:p>
    <w:p>
      <w:pPr>
        <w:pStyle w:val="BodyText"/>
      </w:pPr>
      <w:r>
        <w:t xml:space="preserve">Sincerely,</w:t>
      </w:r>
    </w:p>
    <w:p>
      <w:pPr>
        <w:pStyle w:val="BodyText"/>
      </w:pPr>
      <w:r>
        <w:t xml:space="preserve">María Fernanda Vásquez</w:t>
      </w:r>
    </w:p>
    <w:p>
      <w:pPr>
        <w:pStyle w:val="BodyText"/>
      </w:pPr>
      <w:r>
        <w:t xml:space="preserve">Student, Criminal Justice (B.A.)</w:t>
      </w:r>
      <w:r>
        <w:br/>
      </w:r>
      <w:r>
        <w:t xml:space="preserve">National University of San Marcos</w:t>
      </w:r>
      <w:r>
        <w:br/>
      </w:r>
      <w:r>
        <w:t xml:space="preserve">Lima, Peru</w:t>
      </w:r>
      <w:r>
        <w:br/>
      </w:r>
      <w:r>
        <w:t xml:space="preserve">Email: m.fernanda.vasquez@unmsm.edu.pe</w:t>
      </w:r>
      <w:r>
        <w:br/>
      </w:r>
      <w:r>
        <w:t xml:space="preserve">Phone: +51 987 654 321</w:t>
      </w:r>
    </w:p>
    <w:p>
      <w:pPr>
        <w:pStyle w:val="BodyText"/>
      </w:pPr>
      <w:r>
        <w:t xml:space="preserve">This Internship Application Letter is submitted in strict adherence to the Lima Metropolitan Police Department's internship guidelines and Peruvian legal standards for public service appli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olice Officer Position - Peru Lima</dc:title>
  <dc:creator/>
  <dc:language>en</dc:language>
  <cp:keywords/>
  <dcterms:created xsi:type="dcterms:W3CDTF">2026-07-21T04:46:25Z</dcterms:created>
  <dcterms:modified xsi:type="dcterms:W3CDTF">2026-07-21T04:46:25Z</dcterms:modified>
</cp:coreProperties>
</file>

<file path=docProps/custom.xml><?xml version="1.0" encoding="utf-8"?>
<Properties xmlns="http://schemas.openxmlformats.org/officeDocument/2006/custom-properties" xmlns:vt="http://schemas.openxmlformats.org/officeDocument/2006/docPropsVTypes"/>
</file>